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8CF7F" w14:textId="77777777" w:rsidR="007D4047" w:rsidRDefault="004F4F02">
      <w:pPr>
        <w:pStyle w:val="a5"/>
      </w:pPr>
      <w:r>
        <w:t>第</w:t>
      </w:r>
      <w:r>
        <w:t>7</w:t>
      </w:r>
      <w:r>
        <w:t>周工作汇报</w:t>
      </w:r>
    </w:p>
    <w:p w14:paraId="065D10EF" w14:textId="77777777" w:rsidR="007D4047" w:rsidRDefault="004F4F02">
      <w:pPr>
        <w:pStyle w:val="a7"/>
      </w:pPr>
      <w:r>
        <w:t>2021</w:t>
      </w:r>
      <w:r>
        <w:t>年</w:t>
      </w:r>
      <w:r>
        <w:t>10</w:t>
      </w:r>
      <w:r>
        <w:t>月</w:t>
      </w:r>
      <w:r>
        <w:t>11</w:t>
      </w:r>
      <w:r>
        <w:t>日</w:t>
      </w:r>
      <w:r>
        <w:t>-2021</w:t>
      </w:r>
      <w:r>
        <w:t>年</w:t>
      </w:r>
      <w:r>
        <w:t>10</w:t>
      </w:r>
      <w:r>
        <w:t>月</w:t>
      </w:r>
      <w:r>
        <w:t>15</w:t>
      </w:r>
      <w:r>
        <w:t>日</w:t>
      </w:r>
    </w:p>
    <w:p w14:paraId="3B5F537A" w14:textId="77777777" w:rsidR="007D4047" w:rsidRDefault="007D4047">
      <w:pPr>
        <w:pStyle w:val="FirstParagraph"/>
        <w:ind w:firstLine="480"/>
      </w:pPr>
    </w:p>
    <w:p w14:paraId="53124111" w14:textId="77777777" w:rsidR="007D4047" w:rsidRDefault="004F4F02">
      <w:pPr>
        <w:pStyle w:val="1"/>
      </w:pPr>
      <w:bookmarkStart w:id="0" w:name="Xfa554d12dbd5faad17f5f448453394885b967a7"/>
      <w:r>
        <w:t xml:space="preserve">1 </w:t>
      </w:r>
      <w:r>
        <w:t>研究工作</w:t>
      </w:r>
    </w:p>
    <w:p w14:paraId="7E570988" w14:textId="77777777" w:rsidR="007D4047" w:rsidRDefault="004F4F02">
      <w:pPr>
        <w:pStyle w:val="FirstParagraph"/>
        <w:ind w:firstLine="480"/>
      </w:pPr>
      <w:r>
        <w:t>本周各方向的具体研究工作完成情况如下：</w:t>
      </w:r>
    </w:p>
    <w:p w14:paraId="6C1596DF" w14:textId="77777777" w:rsidR="007D4047" w:rsidRDefault="004F4F02">
      <w:pPr>
        <w:pStyle w:val="2"/>
      </w:pPr>
      <w:bookmarkStart w:id="1" w:name="Xda93f12c8d86bb78a10e711505244dd1164c834"/>
      <w:r>
        <w:t xml:space="preserve">1.1 </w:t>
      </w:r>
      <w:r>
        <w:t>学习</w:t>
      </w:r>
      <w:r>
        <w:t>Istio——</w:t>
      </w:r>
      <w:r>
        <w:t>佘嘉洛</w:t>
      </w:r>
    </w:p>
    <w:p w14:paraId="1349DB95" w14:textId="77777777" w:rsidR="007D4047" w:rsidRDefault="004F4F02">
      <w:pPr>
        <w:pStyle w:val="FirstParagraph"/>
        <w:ind w:firstLine="480"/>
      </w:pPr>
      <w:r>
        <w:t>本周佘嘉洛同学初步学习了</w:t>
      </w:r>
      <w:r>
        <w:t>Istio</w:t>
      </w:r>
      <w:r>
        <w:t>，对边车注入有了一个大致的认识。并寻找了康奈尔大学开源的微服务</w:t>
      </w:r>
      <w:r>
        <w:t>benchmark</w:t>
      </w:r>
      <w:r>
        <w:t>，为下一步弹性伸缩算法的测试做准备。</w:t>
      </w:r>
    </w:p>
    <w:p w14:paraId="13798C45" w14:textId="77777777" w:rsidR="007D4047" w:rsidRDefault="004F4F02">
      <w:pPr>
        <w:pStyle w:val="2"/>
      </w:pPr>
      <w:bookmarkStart w:id="2" w:name="Xbecef3d7ca97da123e8cb84240b6bc0885d3289"/>
      <w:bookmarkEnd w:id="1"/>
      <w:r>
        <w:t xml:space="preserve">1.3 </w:t>
      </w:r>
      <w:r>
        <w:t>学习知识图谱的构建和存储</w:t>
      </w:r>
      <w:r>
        <w:t>——</w:t>
      </w:r>
      <w:r>
        <w:t>刘雨晴</w:t>
      </w:r>
    </w:p>
    <w:p w14:paraId="3906DBD4" w14:textId="77777777" w:rsidR="007D4047" w:rsidRDefault="004F4F02">
      <w:pPr>
        <w:pStyle w:val="FirstParagraph"/>
        <w:ind w:firstLine="480"/>
      </w:pPr>
      <w:r>
        <w:t>本周刘雨晴同学进一步学习了知识图谱的关键性因素，对于知识表示的</w:t>
      </w:r>
      <w:r>
        <w:t>RDF</w:t>
      </w:r>
      <w:r>
        <w:t>与</w:t>
      </w:r>
      <w:r>
        <w:t>OWL</w:t>
      </w:r>
      <w:r>
        <w:t>规范，知识建模工具</w:t>
      </w:r>
      <w:r>
        <w:t>Protege</w:t>
      </w:r>
      <w:r>
        <w:t>以及知识存储工具图数据库</w:t>
      </w:r>
      <w:r>
        <w:t>neo4j</w:t>
      </w:r>
      <w:r>
        <w:t>进行了实际操作，掌握初步的构建方法经验。</w:t>
      </w:r>
    </w:p>
    <w:p w14:paraId="572C26A9" w14:textId="77777777" w:rsidR="007D4047" w:rsidRDefault="004F4F02">
      <w:pPr>
        <w:pStyle w:val="2"/>
      </w:pPr>
      <w:bookmarkStart w:id="3" w:name="X98fb7d02f1b81db2b9b979ffe88a171bfa1d229"/>
      <w:bookmarkEnd w:id="2"/>
      <w:r>
        <w:t xml:space="preserve">1.3 </w:t>
      </w:r>
      <w:r>
        <w:t>看论文</w:t>
      </w:r>
      <w:r>
        <w:t>——</w:t>
      </w:r>
      <w:r>
        <w:t>尚超</w:t>
      </w:r>
    </w:p>
    <w:p w14:paraId="53D408A5" w14:textId="77777777" w:rsidR="007D4047" w:rsidRDefault="004F4F02">
      <w:pPr>
        <w:pStyle w:val="FirstParagraph"/>
        <w:ind w:firstLine="480"/>
      </w:pPr>
      <w:r>
        <w:t>本周尚超看了论文</w:t>
      </w:r>
      <w:r>
        <w:t>Graph-based Root Cause Analysis for Service-Oriented and Microservice Architectures</w:t>
      </w:r>
      <w:r>
        <w:t>，然后大体了解了微服务监控以及根因分析的闭环控制逻辑。</w:t>
      </w:r>
    </w:p>
    <w:p w14:paraId="085C8753" w14:textId="77777777" w:rsidR="007D4047" w:rsidRDefault="004F4F02">
      <w:pPr>
        <w:pStyle w:val="1"/>
      </w:pPr>
      <w:bookmarkStart w:id="4" w:name="X32d9d89585671d474ddb0130e41f4f781f825c8"/>
      <w:bookmarkEnd w:id="0"/>
      <w:bookmarkEnd w:id="3"/>
      <w:r>
        <w:lastRenderedPageBreak/>
        <w:t xml:space="preserve">2 </w:t>
      </w:r>
      <w:r>
        <w:t>工程进展</w:t>
      </w:r>
    </w:p>
    <w:p w14:paraId="60C02569" w14:textId="77777777" w:rsidR="007D4047" w:rsidRDefault="004F4F02">
      <w:pPr>
        <w:pStyle w:val="1"/>
      </w:pPr>
      <w:bookmarkStart w:id="5" w:name="X6ac1d7e2dc7f328ede24459c219531b491c886b"/>
      <w:bookmarkEnd w:id="4"/>
      <w:r>
        <w:t xml:space="preserve">3 </w:t>
      </w:r>
      <w:r>
        <w:t>项目进展</w:t>
      </w:r>
    </w:p>
    <w:p w14:paraId="46681811" w14:textId="77777777" w:rsidR="007D4047" w:rsidRDefault="004F4F02">
      <w:pPr>
        <w:pStyle w:val="1"/>
      </w:pPr>
      <w:bookmarkStart w:id="6" w:name="X70f701b6e9ee4c6350320da20ead12c54dce731"/>
      <w:bookmarkEnd w:id="5"/>
      <w:r>
        <w:t xml:space="preserve">4 </w:t>
      </w:r>
      <w:r>
        <w:t>其它工作</w:t>
      </w:r>
    </w:p>
    <w:p w14:paraId="227025BC" w14:textId="77777777" w:rsidR="007D4047" w:rsidRDefault="004F4F02">
      <w:pPr>
        <w:pStyle w:val="1"/>
      </w:pPr>
      <w:bookmarkStart w:id="7" w:name="X1ee3621e9aac5347bfb17e2213f74abf3cc794f"/>
      <w:bookmarkEnd w:id="6"/>
      <w:r>
        <w:t xml:space="preserve">5 </w:t>
      </w:r>
      <w:r>
        <w:t>下周工作计划</w:t>
      </w:r>
    </w:p>
    <w:p w14:paraId="436463CE" w14:textId="77777777" w:rsidR="007D4047" w:rsidRDefault="004F4F02">
      <w:pPr>
        <w:pStyle w:val="2"/>
      </w:pPr>
      <w:bookmarkStart w:id="8" w:name="X5cb60eb03b7224d6830780e980ead339d424e6f"/>
      <w:r>
        <w:t>5.1</w:t>
      </w:r>
      <w:r>
        <w:t xml:space="preserve"> </w:t>
      </w:r>
      <w:r>
        <w:t>学术方面</w:t>
      </w:r>
    </w:p>
    <w:p w14:paraId="7D55ACC0" w14:textId="77777777" w:rsidR="007D4047" w:rsidRDefault="004F4F02">
      <w:pPr>
        <w:numPr>
          <w:ilvl w:val="0"/>
          <w:numId w:val="15"/>
        </w:numPr>
      </w:pPr>
      <w:r>
        <w:t>佘嘉洛同学继续研究弹性伸缩算法</w:t>
      </w:r>
    </w:p>
    <w:p w14:paraId="5AD13690" w14:textId="77777777" w:rsidR="007D4047" w:rsidRDefault="004F4F02">
      <w:pPr>
        <w:numPr>
          <w:ilvl w:val="0"/>
          <w:numId w:val="15"/>
        </w:numPr>
      </w:pPr>
      <w:r>
        <w:t>刘雨晴同学研究故障感知与执行相关问题</w:t>
      </w:r>
    </w:p>
    <w:p w14:paraId="2727130C" w14:textId="77777777" w:rsidR="007D4047" w:rsidRDefault="004F4F02">
      <w:pPr>
        <w:numPr>
          <w:ilvl w:val="0"/>
          <w:numId w:val="15"/>
        </w:numPr>
      </w:pPr>
      <w:r>
        <w:t>尚超继续学习故障检测、服务监控相关知识</w:t>
      </w:r>
    </w:p>
    <w:p w14:paraId="211279F2" w14:textId="77777777" w:rsidR="007D4047" w:rsidRDefault="004F4F02">
      <w:pPr>
        <w:pStyle w:val="2"/>
      </w:pPr>
      <w:bookmarkStart w:id="9" w:name="X2756827b99802ac9b21c4d3eca5aa70f490858d"/>
      <w:bookmarkEnd w:id="8"/>
      <w:r>
        <w:t xml:space="preserve">5.2 </w:t>
      </w:r>
      <w:r>
        <w:t>工程方面</w:t>
      </w:r>
    </w:p>
    <w:p w14:paraId="5CDCF06F" w14:textId="77777777" w:rsidR="007D4047" w:rsidRDefault="004F4F02">
      <w:pPr>
        <w:numPr>
          <w:ilvl w:val="0"/>
          <w:numId w:val="16"/>
        </w:numPr>
      </w:pPr>
      <w:r>
        <w:t>佘嘉洛同学继续跟进</w:t>
      </w:r>
      <w:r>
        <w:t>631</w:t>
      </w:r>
      <w:r>
        <w:t>项目</w:t>
      </w:r>
    </w:p>
    <w:p w14:paraId="2300C305" w14:textId="77777777" w:rsidR="007D4047" w:rsidRDefault="004F4F02">
      <w:pPr>
        <w:numPr>
          <w:ilvl w:val="0"/>
          <w:numId w:val="16"/>
        </w:numPr>
      </w:pPr>
      <w:r>
        <w:t>刘雨晴同学继续跟进</w:t>
      </w:r>
      <w:r>
        <w:t>631</w:t>
      </w:r>
      <w:r>
        <w:t>项目</w:t>
      </w:r>
    </w:p>
    <w:p w14:paraId="6F46517C" w14:textId="460C0E20" w:rsidR="007D4047" w:rsidRDefault="004F4F02">
      <w:pPr>
        <w:numPr>
          <w:ilvl w:val="0"/>
          <w:numId w:val="16"/>
        </w:numPr>
      </w:pPr>
      <w:r>
        <w:t>尚超继续</w:t>
      </w:r>
      <w:r w:rsidR="00963153">
        <w:rPr>
          <w:rFonts w:hint="eastAsia"/>
          <w:lang w:eastAsia="zh-CN"/>
        </w:rPr>
        <w:t>跟进</w:t>
      </w:r>
      <w:r>
        <w:t>631</w:t>
      </w:r>
      <w:r>
        <w:t>项目</w:t>
      </w:r>
      <w:bookmarkEnd w:id="7"/>
      <w:bookmarkEnd w:id="9"/>
    </w:p>
    <w:sectPr w:rsidR="007D4047" w:rsidSect="00760EE5">
      <w:pgSz w:w="11906" w:h="16838" w:code="9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B9BFE" w14:textId="77777777" w:rsidR="004F4F02" w:rsidRDefault="004F4F02">
      <w:pPr>
        <w:spacing w:after="0"/>
      </w:pPr>
      <w:r>
        <w:separator/>
      </w:r>
    </w:p>
  </w:endnote>
  <w:endnote w:type="continuationSeparator" w:id="0">
    <w:p w14:paraId="616A745C" w14:textId="77777777" w:rsidR="004F4F02" w:rsidRDefault="004F4F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90F84" w14:textId="77777777" w:rsidR="004F4F02" w:rsidRDefault="004F4F02">
      <w:r>
        <w:separator/>
      </w:r>
    </w:p>
  </w:footnote>
  <w:footnote w:type="continuationSeparator" w:id="0">
    <w:p w14:paraId="11A456F2" w14:textId="77777777" w:rsidR="004F4F02" w:rsidRDefault="004F4F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8BE6A1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FE8CF28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70CD2DE"/>
    <w:multiLevelType w:val="multilevel"/>
    <w:tmpl w:val="67D84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left="126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5" w:hanging="42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4"/>
  </w:num>
  <w:num w:numId="13">
    <w:abstractNumId w:val="12"/>
  </w:num>
  <w:num w:numId="14">
    <w:abstractNumId w:val="10"/>
  </w:num>
  <w:num w:numId="15">
    <w:abstractNumId w:val="11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D4047"/>
    <w:rsid w:val="004F4F02"/>
    <w:rsid w:val="007D4047"/>
    <w:rsid w:val="009631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38567"/>
  <w15:docId w15:val="{6177BA4F-F314-453B-829C-18BC04B37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BD116D"/>
    <w:pPr>
      <w:keepNext/>
      <w:keepLines/>
      <w:spacing w:before="340" w:after="330" w:line="360" w:lineRule="auto"/>
      <w:ind w:left="425" w:hanging="425"/>
      <w:jc w:val="both"/>
      <w:outlineLvl w:val="0"/>
    </w:pPr>
    <w:rPr>
      <w:rFonts w:ascii="Times New Roman" w:eastAsiaTheme="majorEastAsia" w:hAnsi="Times New Roman" w:cstheme="majorBidi"/>
      <w:b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3D3796"/>
    <w:pPr>
      <w:keepNext/>
      <w:keepLines/>
      <w:spacing w:before="260" w:after="260" w:line="360" w:lineRule="auto"/>
      <w:ind w:left="709" w:hanging="567"/>
      <w:jc w:val="both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D3796"/>
    <w:pPr>
      <w:spacing w:after="0" w:line="360" w:lineRule="auto"/>
      <w:ind w:firstLineChars="200" w:firstLine="200"/>
      <w:jc w:val="both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5D73F7"/>
    <w:pPr>
      <w:ind w:firstLineChars="0" w:firstLine="0"/>
    </w:pPr>
  </w:style>
  <w:style w:type="paragraph" w:styleId="a5">
    <w:name w:val="Title"/>
    <w:basedOn w:val="a"/>
    <w:next w:val="a0"/>
    <w:qFormat/>
    <w:rsid w:val="00BD116D"/>
    <w:pPr>
      <w:keepNext/>
      <w:keepLines/>
      <w:spacing w:before="240" w:after="60" w:line="360" w:lineRule="auto"/>
      <w:ind w:firstLine="879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44"/>
      <w:szCs w:val="36"/>
    </w:rPr>
  </w:style>
  <w:style w:type="paragraph" w:styleId="a6">
    <w:name w:val="Subtitle"/>
    <w:basedOn w:val="a5"/>
    <w:next w:val="a0"/>
    <w:qFormat/>
    <w:pPr>
      <w:spacing w:after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rsid w:val="00576962"/>
    <w:pPr>
      <w:keepNext/>
      <w:keepLines/>
      <w:spacing w:before="240" w:after="240" w:line="360" w:lineRule="auto"/>
      <w:ind w:firstLine="482"/>
      <w:jc w:val="right"/>
    </w:pPr>
    <w:rPr>
      <w:rFonts w:ascii="Times New Roman" w:hAnsi="Times New Roman"/>
      <w:b/>
      <w:color w:val="000000" w:themeColor="text1"/>
      <w:sz w:val="32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1"/>
    <w:qFormat/>
    <w:rsid w:val="00D74E33"/>
    <w:rPr>
      <w:color w:val="0563C1"/>
      <w:u w:val="single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af">
    <w:name w:val="header"/>
    <w:basedOn w:val="a"/>
    <w:link w:val="af0"/>
    <w:unhideWhenUsed/>
    <w:rsid w:val="003E50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E505D"/>
    <w:rPr>
      <w:sz w:val="18"/>
      <w:szCs w:val="18"/>
    </w:rPr>
  </w:style>
  <w:style w:type="paragraph" w:styleId="af1">
    <w:name w:val="footer"/>
    <w:basedOn w:val="a"/>
    <w:link w:val="af2"/>
    <w:unhideWhenUsed/>
    <w:rsid w:val="003E505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E505D"/>
    <w:rPr>
      <w:sz w:val="18"/>
      <w:szCs w:val="18"/>
    </w:rPr>
  </w:style>
  <w:style w:type="paragraph" w:customStyle="1" w:styleId="af3">
    <w:name w:val="超链"/>
    <w:basedOn w:val="a0"/>
    <w:qFormat/>
    <w:rsid w:val="00D74E33"/>
    <w:pPr>
      <w:ind w:firstLine="480"/>
    </w:pPr>
  </w:style>
  <w:style w:type="character" w:customStyle="1" w:styleId="a4">
    <w:name w:val="正文文本 字符"/>
    <w:basedOn w:val="a1"/>
    <w:link w:val="a0"/>
    <w:rsid w:val="003D3796"/>
    <w:rPr>
      <w:rFonts w:ascii="Times New Roman" w:hAnsi="Times New Roman"/>
      <w:color w:val="000000" w:themeColor="text1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81</Words>
  <Characters>462</Characters>
  <Application>Microsoft Office Word</Application>
  <DocSecurity>0</DocSecurity>
  <Lines>3</Lines>
  <Paragraphs>1</Paragraphs>
  <ScaleCrop>false</ScaleCrop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7周工作汇报</dc:title>
  <dc:creator/>
  <cp:keywords/>
  <cp:lastModifiedBy>shang c</cp:lastModifiedBy>
  <cp:revision>2</cp:revision>
  <dcterms:created xsi:type="dcterms:W3CDTF">2021-10-17T08:41:00Z</dcterms:created>
  <dcterms:modified xsi:type="dcterms:W3CDTF">2021-10-24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年10月11日-2021年10月15日</vt:lpwstr>
  </property>
</Properties>
</file>